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1B756E" w14:textId="77777777" w:rsidR="00A06319" w:rsidRPr="0060781B" w:rsidRDefault="00A06319" w:rsidP="00A06319">
      <w:pPr>
        <w:pStyle w:val="Heading1"/>
        <w:jc w:val="center"/>
      </w:pPr>
      <w:r>
        <w:t>Домашняя</w:t>
      </w:r>
      <w:r w:rsidRPr="0060781B">
        <w:t xml:space="preserve"> </w:t>
      </w:r>
      <w:r>
        <w:t>работа к лекции</w:t>
      </w:r>
    </w:p>
    <w:p w14:paraId="04998AAB" w14:textId="31069C67" w:rsidR="00C74301" w:rsidRPr="00C74301" w:rsidRDefault="00C74301" w:rsidP="00A06319">
      <w:pPr>
        <w:pStyle w:val="Heading2"/>
        <w:jc w:val="center"/>
      </w:pPr>
      <w:r w:rsidRPr="00C74301">
        <w:t>На листочке</w:t>
      </w:r>
    </w:p>
    <w:p w14:paraId="64E6D67E" w14:textId="1C367AE8" w:rsidR="00FD58A4" w:rsidRPr="00B577AE" w:rsidRDefault="00FD58A4">
      <w:r w:rsidRPr="00B577AE">
        <w:t>2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15"/>
        <w:gridCol w:w="3115"/>
        <w:gridCol w:w="3115"/>
      </w:tblGrid>
      <w:tr w:rsidR="00351895" w14:paraId="0FB9F6A5" w14:textId="77777777" w:rsidTr="00351895">
        <w:tc>
          <w:tcPr>
            <w:tcW w:w="3115" w:type="dxa"/>
          </w:tcPr>
          <w:p w14:paraId="558256C9" w14:textId="6E5F8A02" w:rsidR="00351895" w:rsidRPr="00351895" w:rsidRDefault="00351895" w:rsidP="00DB11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Subject pronoun</w:t>
            </w:r>
          </w:p>
        </w:tc>
        <w:tc>
          <w:tcPr>
            <w:tcW w:w="3115" w:type="dxa"/>
          </w:tcPr>
          <w:p w14:paraId="04483D02" w14:textId="564A22C8" w:rsidR="00351895" w:rsidRPr="00351895" w:rsidRDefault="00351895" w:rsidP="00DB11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ossessive adjective</w:t>
            </w:r>
          </w:p>
        </w:tc>
        <w:tc>
          <w:tcPr>
            <w:tcW w:w="3115" w:type="dxa"/>
          </w:tcPr>
          <w:p w14:paraId="62591CFD" w14:textId="4326DC62" w:rsidR="00351895" w:rsidRPr="00351895" w:rsidRDefault="00351895" w:rsidP="00DB1118">
            <w:pPr>
              <w:jc w:val="center"/>
              <w:rPr>
                <w:lang w:val="en-US"/>
              </w:rPr>
            </w:pPr>
            <w:r>
              <w:rPr>
                <w:lang w:val="en-US"/>
              </w:rPr>
              <w:t>Possessive pronoun</w:t>
            </w:r>
          </w:p>
        </w:tc>
      </w:tr>
      <w:tr w:rsidR="00351895" w14:paraId="00679045" w14:textId="77777777" w:rsidTr="00351895">
        <w:tc>
          <w:tcPr>
            <w:tcW w:w="3115" w:type="dxa"/>
          </w:tcPr>
          <w:p w14:paraId="6C37DE86" w14:textId="13BE8316" w:rsidR="00351895" w:rsidRPr="00FD58A4" w:rsidRDefault="00351895">
            <w:pPr>
              <w:rPr>
                <w:i/>
                <w:lang w:val="en-US"/>
              </w:rPr>
            </w:pPr>
            <w:r w:rsidRPr="00FD58A4">
              <w:rPr>
                <w:i/>
                <w:lang w:val="en-US"/>
              </w:rPr>
              <w:t>I</w:t>
            </w:r>
          </w:p>
        </w:tc>
        <w:tc>
          <w:tcPr>
            <w:tcW w:w="3115" w:type="dxa"/>
          </w:tcPr>
          <w:p w14:paraId="36609891" w14:textId="3814606F" w:rsidR="00351895" w:rsidRPr="00FD58A4" w:rsidRDefault="00351895">
            <w:pPr>
              <w:rPr>
                <w:i/>
                <w:lang w:val="en-US"/>
              </w:rPr>
            </w:pPr>
            <w:r w:rsidRPr="00FD58A4">
              <w:rPr>
                <w:i/>
                <w:lang w:val="en-US"/>
              </w:rPr>
              <w:t>my</w:t>
            </w:r>
          </w:p>
        </w:tc>
        <w:tc>
          <w:tcPr>
            <w:tcW w:w="3115" w:type="dxa"/>
          </w:tcPr>
          <w:p w14:paraId="32C9BD15" w14:textId="3D0F6C67" w:rsidR="00351895" w:rsidRPr="00FD58A4" w:rsidRDefault="00351895">
            <w:pPr>
              <w:rPr>
                <w:i/>
                <w:lang w:val="en-US"/>
              </w:rPr>
            </w:pPr>
            <w:r w:rsidRPr="00FD58A4">
              <w:rPr>
                <w:i/>
                <w:lang w:val="en-US"/>
              </w:rPr>
              <w:t>mine</w:t>
            </w:r>
          </w:p>
        </w:tc>
      </w:tr>
      <w:tr w:rsidR="00351895" w14:paraId="59F54BA6" w14:textId="77777777" w:rsidTr="00351895">
        <w:tc>
          <w:tcPr>
            <w:tcW w:w="3115" w:type="dxa"/>
          </w:tcPr>
          <w:p w14:paraId="20165F0A" w14:textId="5EB006DB" w:rsidR="00351895" w:rsidRPr="00FD58A4" w:rsidRDefault="00351895">
            <w:pPr>
              <w:rPr>
                <w:i/>
                <w:lang w:val="en-US"/>
              </w:rPr>
            </w:pPr>
            <w:r w:rsidRPr="00FD58A4">
              <w:rPr>
                <w:i/>
                <w:lang w:val="en-US"/>
              </w:rPr>
              <w:t>you</w:t>
            </w:r>
          </w:p>
        </w:tc>
        <w:tc>
          <w:tcPr>
            <w:tcW w:w="3115" w:type="dxa"/>
          </w:tcPr>
          <w:p w14:paraId="1548D06A" w14:textId="066F71BA" w:rsidR="00351895" w:rsidRPr="00FD58A4" w:rsidRDefault="00351895">
            <w:pPr>
              <w:rPr>
                <w:i/>
                <w:lang w:val="en-US"/>
              </w:rPr>
            </w:pPr>
            <w:r w:rsidRPr="00FD58A4">
              <w:rPr>
                <w:i/>
                <w:lang w:val="en-US"/>
              </w:rPr>
              <w:t>your</w:t>
            </w:r>
          </w:p>
        </w:tc>
        <w:tc>
          <w:tcPr>
            <w:tcW w:w="3115" w:type="dxa"/>
          </w:tcPr>
          <w:p w14:paraId="257022D7" w14:textId="377466F3" w:rsidR="00351895" w:rsidRPr="00351895" w:rsidRDefault="00351895">
            <w:pPr>
              <w:rPr>
                <w:lang w:val="en-US"/>
              </w:rPr>
            </w:pPr>
            <w:r>
              <w:rPr>
                <w:lang w:val="en-US"/>
              </w:rPr>
              <w:t>yours</w:t>
            </w:r>
          </w:p>
        </w:tc>
      </w:tr>
      <w:tr w:rsidR="00351895" w14:paraId="4E95353B" w14:textId="77777777" w:rsidTr="00351895">
        <w:tc>
          <w:tcPr>
            <w:tcW w:w="3115" w:type="dxa"/>
          </w:tcPr>
          <w:p w14:paraId="32640C54" w14:textId="1BFF436F" w:rsidR="00351895" w:rsidRPr="00351895" w:rsidRDefault="00351895">
            <w:pPr>
              <w:rPr>
                <w:lang w:val="en-US"/>
              </w:rPr>
            </w:pPr>
            <w:r>
              <w:rPr>
                <w:lang w:val="en-US"/>
              </w:rPr>
              <w:t>she</w:t>
            </w:r>
          </w:p>
        </w:tc>
        <w:tc>
          <w:tcPr>
            <w:tcW w:w="3115" w:type="dxa"/>
          </w:tcPr>
          <w:p w14:paraId="4339B102" w14:textId="71DA7292" w:rsidR="00351895" w:rsidRPr="00FD58A4" w:rsidRDefault="00351895">
            <w:pPr>
              <w:rPr>
                <w:i/>
                <w:lang w:val="en-US"/>
              </w:rPr>
            </w:pPr>
            <w:r w:rsidRPr="00FD58A4">
              <w:rPr>
                <w:i/>
                <w:lang w:val="en-US"/>
              </w:rPr>
              <w:t>her</w:t>
            </w:r>
          </w:p>
        </w:tc>
        <w:tc>
          <w:tcPr>
            <w:tcW w:w="3115" w:type="dxa"/>
          </w:tcPr>
          <w:p w14:paraId="17485FF0" w14:textId="55A3E3FB" w:rsidR="00351895" w:rsidRPr="00FD58A4" w:rsidRDefault="00FD58A4">
            <w:pPr>
              <w:rPr>
                <w:lang w:val="en-US"/>
              </w:rPr>
            </w:pPr>
            <w:r>
              <w:rPr>
                <w:lang w:val="en-US"/>
              </w:rPr>
              <w:t>hers</w:t>
            </w:r>
          </w:p>
        </w:tc>
      </w:tr>
      <w:tr w:rsidR="00351895" w14:paraId="6532F4C1" w14:textId="77777777" w:rsidTr="00351895">
        <w:tc>
          <w:tcPr>
            <w:tcW w:w="3115" w:type="dxa"/>
          </w:tcPr>
          <w:p w14:paraId="4D27F75E" w14:textId="150D3323" w:rsidR="00351895" w:rsidRPr="00FD58A4" w:rsidRDefault="00351895" w:rsidP="00FD58A4">
            <w:pPr>
              <w:tabs>
                <w:tab w:val="left" w:pos="960"/>
              </w:tabs>
              <w:rPr>
                <w:i/>
                <w:lang w:val="en-US"/>
              </w:rPr>
            </w:pPr>
            <w:r w:rsidRPr="00FD58A4">
              <w:rPr>
                <w:i/>
                <w:lang w:val="en-US"/>
              </w:rPr>
              <w:t>he</w:t>
            </w:r>
            <w:r w:rsidR="00FD58A4" w:rsidRPr="00FD58A4">
              <w:rPr>
                <w:i/>
                <w:lang w:val="en-US"/>
              </w:rPr>
              <w:tab/>
            </w:r>
          </w:p>
        </w:tc>
        <w:tc>
          <w:tcPr>
            <w:tcW w:w="3115" w:type="dxa"/>
          </w:tcPr>
          <w:p w14:paraId="1149B04F" w14:textId="4B4C82F9" w:rsidR="00351895" w:rsidRPr="00351895" w:rsidRDefault="00351895">
            <w:pPr>
              <w:rPr>
                <w:lang w:val="en-US"/>
              </w:rPr>
            </w:pPr>
            <w:r>
              <w:rPr>
                <w:lang w:val="en-US"/>
              </w:rPr>
              <w:t>his</w:t>
            </w:r>
          </w:p>
        </w:tc>
        <w:tc>
          <w:tcPr>
            <w:tcW w:w="3115" w:type="dxa"/>
          </w:tcPr>
          <w:p w14:paraId="52FD9466" w14:textId="6D0F8B9A" w:rsidR="00351895" w:rsidRPr="00FD58A4" w:rsidRDefault="00FD58A4">
            <w:pPr>
              <w:rPr>
                <w:lang w:val="en-US"/>
              </w:rPr>
            </w:pPr>
            <w:r>
              <w:rPr>
                <w:lang w:val="en-US"/>
              </w:rPr>
              <w:t>his</w:t>
            </w:r>
          </w:p>
        </w:tc>
      </w:tr>
      <w:tr w:rsidR="00351895" w14:paraId="4B2A55A9" w14:textId="77777777" w:rsidTr="00351895">
        <w:tc>
          <w:tcPr>
            <w:tcW w:w="3115" w:type="dxa"/>
          </w:tcPr>
          <w:p w14:paraId="6EE478EF" w14:textId="138FF741" w:rsidR="00351895" w:rsidRPr="00351895" w:rsidRDefault="00FD58A4">
            <w:pPr>
              <w:rPr>
                <w:lang w:val="en-US"/>
              </w:rPr>
            </w:pPr>
            <w:r>
              <w:rPr>
                <w:lang w:val="en-US"/>
              </w:rPr>
              <w:t>we</w:t>
            </w:r>
          </w:p>
        </w:tc>
        <w:tc>
          <w:tcPr>
            <w:tcW w:w="3115" w:type="dxa"/>
          </w:tcPr>
          <w:p w14:paraId="4E006D72" w14:textId="5103441C" w:rsidR="00351895" w:rsidRPr="00FD58A4" w:rsidRDefault="00FD58A4">
            <w:pPr>
              <w:rPr>
                <w:lang w:val="en-US"/>
              </w:rPr>
            </w:pPr>
            <w:r>
              <w:rPr>
                <w:lang w:val="en-US"/>
              </w:rPr>
              <w:t>our</w:t>
            </w:r>
          </w:p>
        </w:tc>
        <w:tc>
          <w:tcPr>
            <w:tcW w:w="3115" w:type="dxa"/>
          </w:tcPr>
          <w:p w14:paraId="01739BBD" w14:textId="48BF1F68" w:rsidR="00351895" w:rsidRPr="00FD58A4" w:rsidRDefault="00351895">
            <w:pPr>
              <w:rPr>
                <w:i/>
                <w:lang w:val="en-US"/>
              </w:rPr>
            </w:pPr>
            <w:r w:rsidRPr="00FD58A4">
              <w:rPr>
                <w:i/>
                <w:lang w:val="en-US"/>
              </w:rPr>
              <w:t>ours</w:t>
            </w:r>
          </w:p>
        </w:tc>
      </w:tr>
      <w:tr w:rsidR="00351895" w14:paraId="1A801221" w14:textId="77777777" w:rsidTr="00351895">
        <w:tc>
          <w:tcPr>
            <w:tcW w:w="3115" w:type="dxa"/>
          </w:tcPr>
          <w:p w14:paraId="3225107C" w14:textId="3C3A4DDE" w:rsidR="00351895" w:rsidRPr="00FD58A4" w:rsidRDefault="00351895">
            <w:pPr>
              <w:rPr>
                <w:i/>
                <w:lang w:val="en-US"/>
              </w:rPr>
            </w:pPr>
            <w:r w:rsidRPr="00FD58A4">
              <w:rPr>
                <w:i/>
                <w:lang w:val="en-US"/>
              </w:rPr>
              <w:t>they</w:t>
            </w:r>
          </w:p>
        </w:tc>
        <w:tc>
          <w:tcPr>
            <w:tcW w:w="3115" w:type="dxa"/>
          </w:tcPr>
          <w:p w14:paraId="52F62D0D" w14:textId="0C8200CA" w:rsidR="00351895" w:rsidRPr="00351895" w:rsidRDefault="004771EA" w:rsidP="004771EA">
            <w:pPr>
              <w:tabs>
                <w:tab w:val="center" w:pos="1449"/>
              </w:tabs>
              <w:rPr>
                <w:lang w:val="en-US"/>
              </w:rPr>
            </w:pPr>
            <w:r>
              <w:rPr>
                <w:lang w:val="en-US"/>
              </w:rPr>
              <w:t>their</w:t>
            </w:r>
          </w:p>
        </w:tc>
        <w:tc>
          <w:tcPr>
            <w:tcW w:w="3115" w:type="dxa"/>
          </w:tcPr>
          <w:p w14:paraId="492B3AEA" w14:textId="07F134FB" w:rsidR="00351895" w:rsidRPr="00FD58A4" w:rsidRDefault="004771EA">
            <w:pPr>
              <w:rPr>
                <w:lang w:val="en-US"/>
              </w:rPr>
            </w:pPr>
            <w:r>
              <w:rPr>
                <w:lang w:val="en-US"/>
              </w:rPr>
              <w:t>theirs</w:t>
            </w:r>
          </w:p>
        </w:tc>
      </w:tr>
    </w:tbl>
    <w:p w14:paraId="6A3C5A66" w14:textId="77777777" w:rsidR="00C74301" w:rsidRDefault="00C74301">
      <w:pPr>
        <w:rPr>
          <w:lang w:val="en-US"/>
        </w:rPr>
      </w:pPr>
    </w:p>
    <w:p w14:paraId="5B2B10C5" w14:textId="65AAF315" w:rsidR="00193285" w:rsidRDefault="00FD58A4">
      <w:pPr>
        <w:rPr>
          <w:lang w:val="en-US"/>
        </w:rPr>
      </w:pPr>
      <w:r>
        <w:rPr>
          <w:lang w:val="en-US"/>
        </w:rPr>
        <w:t xml:space="preserve">3. </w:t>
      </w:r>
    </w:p>
    <w:p w14:paraId="5702DFD6" w14:textId="033A4156" w:rsidR="00193285" w:rsidRDefault="00193285">
      <w:pPr>
        <w:rPr>
          <w:lang w:val="en-US"/>
        </w:rPr>
      </w:pPr>
      <w:r>
        <w:rPr>
          <w:lang w:val="en-US"/>
        </w:rPr>
        <w:t>1. It’</w:t>
      </w:r>
      <w:r w:rsidR="008046E3">
        <w:rPr>
          <w:lang w:val="en-US"/>
        </w:rPr>
        <w:t>s Paul and Jane’s</w:t>
      </w:r>
      <w:r>
        <w:rPr>
          <w:lang w:val="en-US"/>
        </w:rPr>
        <w:t xml:space="preserve"> cat. </w:t>
      </w:r>
      <w:r w:rsidR="008046E3">
        <w:rPr>
          <w:lang w:val="en-US"/>
        </w:rPr>
        <w:t xml:space="preserve">  </w:t>
      </w:r>
      <w:r>
        <w:rPr>
          <w:lang w:val="en-US"/>
        </w:rPr>
        <w:t xml:space="preserve">2. </w:t>
      </w:r>
      <w:r w:rsidR="008046E3">
        <w:rPr>
          <w:lang w:val="en-US"/>
        </w:rPr>
        <w:t>It’</w:t>
      </w:r>
      <w:r w:rsidR="00855738">
        <w:rPr>
          <w:lang w:val="en-US"/>
        </w:rPr>
        <w:t xml:space="preserve">s </w:t>
      </w:r>
      <w:r w:rsidR="00D5576F">
        <w:rPr>
          <w:lang w:val="en-US"/>
        </w:rPr>
        <w:t xml:space="preserve">Paul and </w:t>
      </w:r>
      <w:r w:rsidR="00855738">
        <w:rPr>
          <w:lang w:val="en-US"/>
        </w:rPr>
        <w:t>Jane’s</w:t>
      </w:r>
      <w:r w:rsidR="008046E3">
        <w:rPr>
          <w:lang w:val="en-US"/>
        </w:rPr>
        <w:t xml:space="preserve"> car.   3. It’s </w:t>
      </w:r>
      <w:r w:rsidR="00855738">
        <w:rPr>
          <w:lang w:val="en-US"/>
        </w:rPr>
        <w:t>Jane’s</w:t>
      </w:r>
      <w:r w:rsidR="008046E3">
        <w:rPr>
          <w:lang w:val="en-US"/>
        </w:rPr>
        <w:t xml:space="preserve"> mobile.   4. It’s </w:t>
      </w:r>
      <w:r w:rsidR="00DE2EC8">
        <w:rPr>
          <w:lang w:val="en-US"/>
        </w:rPr>
        <w:t>Paul and Jane’s hi-fi.</w:t>
      </w:r>
      <w:r w:rsidR="00DE2EC8">
        <w:rPr>
          <w:lang w:val="en-US"/>
        </w:rPr>
        <w:br/>
      </w:r>
      <w:r w:rsidR="008046E3">
        <w:rPr>
          <w:lang w:val="en-US"/>
        </w:rPr>
        <w:t xml:space="preserve">5. They’re </w:t>
      </w:r>
      <w:r w:rsidR="00DE2EC8">
        <w:rPr>
          <w:lang w:val="en-US"/>
        </w:rPr>
        <w:t xml:space="preserve">Paul’s </w:t>
      </w:r>
      <w:r w:rsidR="008046E3">
        <w:rPr>
          <w:lang w:val="en-US"/>
        </w:rPr>
        <w:t>magazines.   6. They’</w:t>
      </w:r>
      <w:r w:rsidR="00DE2EC8">
        <w:rPr>
          <w:lang w:val="en-US"/>
        </w:rPr>
        <w:t>re Paul’s</w:t>
      </w:r>
      <w:r w:rsidR="008046E3">
        <w:rPr>
          <w:lang w:val="en-US"/>
        </w:rPr>
        <w:t xml:space="preserve"> glasses.   7. They’re </w:t>
      </w:r>
      <w:r w:rsidR="00C57D6C">
        <w:rPr>
          <w:lang w:val="en-US"/>
        </w:rPr>
        <w:t>Jane’s</w:t>
      </w:r>
      <w:r w:rsidR="008046E3">
        <w:rPr>
          <w:lang w:val="en-US"/>
        </w:rPr>
        <w:t xml:space="preserve"> CDs.</w:t>
      </w:r>
    </w:p>
    <w:p w14:paraId="3FE08002" w14:textId="2FACFD64" w:rsidR="00C74301" w:rsidRDefault="00C74301" w:rsidP="00A06319">
      <w:pPr>
        <w:pStyle w:val="Heading2"/>
        <w:jc w:val="center"/>
        <w:rPr>
          <w:lang w:val="en-US"/>
        </w:rPr>
      </w:pPr>
      <w:proofErr w:type="spellStart"/>
      <w:r w:rsidRPr="00C74301">
        <w:rPr>
          <w:lang w:val="en-US"/>
        </w:rPr>
        <w:t>Из</w:t>
      </w:r>
      <w:proofErr w:type="spellEnd"/>
      <w:r w:rsidRPr="00C74301">
        <w:rPr>
          <w:lang w:val="en-US"/>
        </w:rPr>
        <w:t xml:space="preserve"> </w:t>
      </w:r>
      <w:proofErr w:type="spellStart"/>
      <w:r w:rsidRPr="00C74301">
        <w:rPr>
          <w:lang w:val="en-US"/>
        </w:rPr>
        <w:t>учебника</w:t>
      </w:r>
      <w:proofErr w:type="spellEnd"/>
    </w:p>
    <w:p w14:paraId="62E80A91" w14:textId="0C861301" w:rsidR="00C74301" w:rsidRDefault="00C74301" w:rsidP="00C74301">
      <w:pPr>
        <w:rPr>
          <w:lang w:val="en-US"/>
        </w:rPr>
      </w:pPr>
      <w:r w:rsidRPr="00F4708A">
        <w:rPr>
          <w:lang w:val="en-US"/>
        </w:rPr>
        <w:t xml:space="preserve">3 </w:t>
      </w:r>
      <w:r>
        <w:t>задание</w:t>
      </w:r>
      <w:r w:rsidRPr="00F4708A">
        <w:rPr>
          <w:lang w:val="en-US"/>
        </w:rPr>
        <w:t xml:space="preserve">:     1. </w:t>
      </w:r>
      <w:r w:rsidR="00F4708A">
        <w:rPr>
          <w:lang w:val="en-US"/>
        </w:rPr>
        <w:t xml:space="preserve">A computer-literate person should be able to use computer as everyday </w:t>
      </w:r>
      <w:r w:rsidR="006C3DA3">
        <w:rPr>
          <w:lang w:val="en-US"/>
        </w:rPr>
        <w:t>problem-</w:t>
      </w:r>
      <w:r w:rsidR="00F4708A">
        <w:rPr>
          <w:lang w:val="en-US"/>
        </w:rPr>
        <w:t xml:space="preserve">solving device and </w:t>
      </w:r>
      <w:r w:rsidR="006F0595">
        <w:rPr>
          <w:lang w:val="en-US"/>
        </w:rPr>
        <w:t>he</w:t>
      </w:r>
      <w:r w:rsidR="00B8198D">
        <w:rPr>
          <w:lang w:val="en-US"/>
        </w:rPr>
        <w:t xml:space="preserve"> should be aware of the potential of computers to influence the quality of life.</w:t>
      </w:r>
    </w:p>
    <w:p w14:paraId="25B51CBF" w14:textId="20B11A78" w:rsidR="00B8198D" w:rsidRDefault="00B8198D" w:rsidP="00C74301">
      <w:pPr>
        <w:rPr>
          <w:lang w:val="en-US"/>
        </w:rPr>
      </w:pPr>
      <w:r>
        <w:rPr>
          <w:lang w:val="en-US"/>
        </w:rPr>
        <w:t xml:space="preserve">2. </w:t>
      </w:r>
      <w:r w:rsidR="00B577AE">
        <w:rPr>
          <w:lang w:val="en-US"/>
        </w:rPr>
        <w:t>Yes, I’m aware of the potential of computers to influence my life.</w:t>
      </w:r>
    </w:p>
    <w:p w14:paraId="17C60DA7" w14:textId="52DF6F31" w:rsidR="00C01067" w:rsidRPr="007343FB" w:rsidRDefault="00C01067" w:rsidP="00C74301">
      <w:pPr>
        <w:rPr>
          <w:lang w:val="en-US"/>
        </w:rPr>
      </w:pPr>
      <w:r>
        <w:rPr>
          <w:lang w:val="en-US"/>
        </w:rPr>
        <w:t xml:space="preserve">3. </w:t>
      </w:r>
      <w:r w:rsidR="00251BD1">
        <w:rPr>
          <w:lang w:val="en-US"/>
        </w:rPr>
        <w:t>People mean by “the basic” three Rs</w:t>
      </w:r>
      <w:r w:rsidR="006C3DA3">
        <w:rPr>
          <w:lang w:val="en-US"/>
        </w:rPr>
        <w:t xml:space="preserve">: reading, writing, </w:t>
      </w:r>
      <w:proofErr w:type="spellStart"/>
      <w:r w:rsidR="006C3DA3">
        <w:rPr>
          <w:lang w:val="en-US"/>
        </w:rPr>
        <w:t>arithmetics</w:t>
      </w:r>
      <w:proofErr w:type="spellEnd"/>
      <w:r w:rsidR="006C3DA3">
        <w:rPr>
          <w:lang w:val="en-US"/>
        </w:rPr>
        <w:t>.</w:t>
      </w:r>
    </w:p>
    <w:p w14:paraId="37B7A29A" w14:textId="507E5077" w:rsidR="001E09BC" w:rsidRDefault="00FC7117" w:rsidP="00FC7117">
      <w:pPr>
        <w:rPr>
          <w:lang w:val="en-US"/>
        </w:rPr>
      </w:pPr>
      <w:r>
        <w:rPr>
          <w:lang w:val="en-US"/>
        </w:rPr>
        <w:t xml:space="preserve">4. </w:t>
      </w:r>
      <w:r w:rsidR="001E09BC">
        <w:rPr>
          <w:lang w:val="en-US"/>
        </w:rPr>
        <w:t>A large, for example, i</w:t>
      </w:r>
      <w:r w:rsidR="001E09BC" w:rsidRPr="001E09BC">
        <w:rPr>
          <w:lang w:val="en-US"/>
        </w:rPr>
        <w:t>f you buy something with a bank credit card, computers help you process the information.</w:t>
      </w:r>
    </w:p>
    <w:p w14:paraId="21B324E0" w14:textId="7E9510EF" w:rsidR="00FC7117" w:rsidRDefault="00FC7117" w:rsidP="00FC7117">
      <w:pPr>
        <w:rPr>
          <w:lang w:val="en-US"/>
        </w:rPr>
      </w:pPr>
      <w:r>
        <w:rPr>
          <w:lang w:val="en-US"/>
        </w:rPr>
        <w:t xml:space="preserve">5. </w:t>
      </w:r>
      <w:r w:rsidRPr="00FC7117">
        <w:rPr>
          <w:lang w:val="en-US"/>
        </w:rPr>
        <w:t>“Computing”</w:t>
      </w:r>
      <w:r>
        <w:rPr>
          <w:lang w:val="en-US"/>
        </w:rPr>
        <w:t xml:space="preserve"> is a concept that embraces not </w:t>
      </w:r>
      <w:r w:rsidRPr="00FC7117">
        <w:rPr>
          <w:lang w:val="en-US"/>
        </w:rPr>
        <w:t xml:space="preserve">only the old third R, </w:t>
      </w:r>
      <w:proofErr w:type="spellStart"/>
      <w:r w:rsidRPr="00FC7117">
        <w:rPr>
          <w:lang w:val="en-US"/>
        </w:rPr>
        <w:t>arithmetics</w:t>
      </w:r>
      <w:proofErr w:type="spellEnd"/>
      <w:r w:rsidRPr="00FC7117">
        <w:rPr>
          <w:lang w:val="en-US"/>
        </w:rPr>
        <w:t>, but also a new idea — computer literacy.</w:t>
      </w:r>
    </w:p>
    <w:p w14:paraId="160AB63B" w14:textId="37C584DA" w:rsidR="00FC7117" w:rsidRDefault="00FC7117" w:rsidP="00FC7117">
      <w:pPr>
        <w:rPr>
          <w:lang w:val="en-US"/>
        </w:rPr>
      </w:pPr>
      <w:r>
        <w:rPr>
          <w:lang w:val="en-US"/>
        </w:rPr>
        <w:t xml:space="preserve">6. </w:t>
      </w:r>
      <w:r w:rsidR="001B2C13">
        <w:rPr>
          <w:lang w:val="en-US"/>
        </w:rPr>
        <w:t>A program is</w:t>
      </w:r>
      <w:r w:rsidR="008826E8" w:rsidRPr="008826E8">
        <w:rPr>
          <w:lang w:val="en-US"/>
        </w:rPr>
        <w:t xml:space="preserve"> </w:t>
      </w:r>
      <w:r w:rsidR="008826E8">
        <w:rPr>
          <w:lang w:val="en-US"/>
        </w:rPr>
        <w:t>the</w:t>
      </w:r>
      <w:r w:rsidR="001B2C13">
        <w:rPr>
          <w:lang w:val="en-US"/>
        </w:rPr>
        <w:t xml:space="preserve"> </w:t>
      </w:r>
      <w:r w:rsidR="002C03A9" w:rsidRPr="002C03A9">
        <w:rPr>
          <w:lang w:val="en-US"/>
        </w:rPr>
        <w:t>instructions that direct the operations of computers.</w:t>
      </w:r>
    </w:p>
    <w:p w14:paraId="31A2CAC2" w14:textId="6EDDDEE2" w:rsidR="002C03A9" w:rsidRPr="00B577AE" w:rsidRDefault="002C03A9" w:rsidP="00FC7117">
      <w:pPr>
        <w:rPr>
          <w:lang w:val="en-US"/>
        </w:rPr>
      </w:pPr>
      <w:r>
        <w:rPr>
          <w:lang w:val="en-US"/>
        </w:rPr>
        <w:t xml:space="preserve">7. </w:t>
      </w:r>
      <w:r w:rsidR="00F73B1E" w:rsidRPr="00F73B1E">
        <w:rPr>
          <w:lang w:val="en-US"/>
        </w:rPr>
        <w:t>When you visit your doctor, your schedules and bills and special services, such as laboratory tests, are prepared by computer.</w:t>
      </w:r>
    </w:p>
    <w:p w14:paraId="0C427608" w14:textId="49BA6F33" w:rsidR="007343FB" w:rsidRDefault="002C03A9" w:rsidP="00FC7117">
      <w:pPr>
        <w:rPr>
          <w:lang w:val="en-US"/>
        </w:rPr>
      </w:pPr>
      <w:r>
        <w:rPr>
          <w:lang w:val="en-US"/>
        </w:rPr>
        <w:t xml:space="preserve">8. </w:t>
      </w:r>
      <w:r w:rsidR="00215570" w:rsidRPr="00215570">
        <w:rPr>
          <w:lang w:val="en-US"/>
        </w:rPr>
        <w:t xml:space="preserve">Creating presentations, listening to music, reading articles </w:t>
      </w:r>
      <w:r w:rsidR="0019396D">
        <w:rPr>
          <w:lang w:val="en-US"/>
        </w:rPr>
        <w:t>in online media, s</w:t>
      </w:r>
      <w:r w:rsidR="0019396D" w:rsidRPr="0019396D">
        <w:rPr>
          <w:lang w:val="en-US"/>
        </w:rPr>
        <w:t>ocial networking</w:t>
      </w:r>
      <w:r w:rsidR="00215570" w:rsidRPr="00215570">
        <w:rPr>
          <w:lang w:val="en-US"/>
        </w:rPr>
        <w:t>.</w:t>
      </w:r>
    </w:p>
    <w:p w14:paraId="638DA001" w14:textId="363FD425" w:rsidR="00E6759E" w:rsidRPr="00A17BAE" w:rsidRDefault="00E6759E" w:rsidP="00E6759E">
      <w:pPr>
        <w:pStyle w:val="Heading1"/>
        <w:jc w:val="center"/>
      </w:pPr>
      <w:r>
        <w:t xml:space="preserve">Лекция № </w:t>
      </w:r>
      <w:r>
        <w:t>3</w:t>
      </w:r>
    </w:p>
    <w:p w14:paraId="1D312D0C" w14:textId="7404AB4F" w:rsidR="00192892" w:rsidRDefault="00192892" w:rsidP="00192892">
      <w:r>
        <w:rPr>
          <w:lang w:val="en-US"/>
        </w:rPr>
        <w:t>Shine</w:t>
      </w:r>
      <w:r w:rsidRPr="00E6759E">
        <w:t xml:space="preserve"> – </w:t>
      </w:r>
      <w:r>
        <w:t xml:space="preserve">светить </w:t>
      </w:r>
    </w:p>
    <w:p w14:paraId="722CFB72" w14:textId="7231056C" w:rsidR="00192892" w:rsidRPr="00E6759E" w:rsidRDefault="00192892" w:rsidP="00192892">
      <w:r>
        <w:rPr>
          <w:lang w:val="en-US"/>
        </w:rPr>
        <w:t>The</w:t>
      </w:r>
      <w:r w:rsidRPr="00E6759E">
        <w:t xml:space="preserve"> </w:t>
      </w:r>
      <w:r>
        <w:rPr>
          <w:lang w:val="en-US"/>
        </w:rPr>
        <w:t>sun</w:t>
      </w:r>
      <w:r w:rsidRPr="00E6759E">
        <w:t xml:space="preserve"> </w:t>
      </w:r>
      <w:r>
        <w:rPr>
          <w:lang w:val="en-US"/>
        </w:rPr>
        <w:t>is</w:t>
      </w:r>
      <w:r w:rsidRPr="00E6759E">
        <w:t xml:space="preserve"> </w:t>
      </w:r>
      <w:r>
        <w:rPr>
          <w:lang w:val="en-US"/>
        </w:rPr>
        <w:t>shining</w:t>
      </w:r>
      <w:r w:rsidRPr="00E6759E">
        <w:t>.</w:t>
      </w:r>
      <w:r w:rsidR="00961190" w:rsidRPr="00E6759E">
        <w:t xml:space="preserve"> – </w:t>
      </w:r>
      <w:r w:rsidR="00961190">
        <w:t>С</w:t>
      </w:r>
      <w:r w:rsidR="002B0817">
        <w:t>ейчас</w:t>
      </w:r>
      <w:r w:rsidR="002B0817" w:rsidRPr="00E6759E">
        <w:t xml:space="preserve"> </w:t>
      </w:r>
      <w:r w:rsidR="002B0817">
        <w:t>с</w:t>
      </w:r>
      <w:r w:rsidR="00961190">
        <w:t>ветит</w:t>
      </w:r>
      <w:r w:rsidR="00961190" w:rsidRPr="00E6759E">
        <w:t xml:space="preserve"> </w:t>
      </w:r>
      <w:r w:rsidR="00961190">
        <w:t>солнце</w:t>
      </w:r>
      <w:r w:rsidR="00961190" w:rsidRPr="00E6759E">
        <w:t>.</w:t>
      </w:r>
    </w:p>
    <w:p w14:paraId="1C2CCB4B" w14:textId="00646D2F" w:rsidR="00192892" w:rsidRDefault="00192892" w:rsidP="00192892">
      <w:pPr>
        <w:rPr>
          <w:lang w:val="en-US"/>
        </w:rPr>
      </w:pPr>
      <w:r>
        <w:rPr>
          <w:lang w:val="en-US"/>
        </w:rPr>
        <w:t>The wind is blowing.</w:t>
      </w:r>
      <w:r w:rsidR="00961190">
        <w:rPr>
          <w:lang w:val="en-US"/>
        </w:rPr>
        <w:t xml:space="preserve"> – </w:t>
      </w:r>
      <w:r w:rsidR="002B0817">
        <w:t>Сейчас</w:t>
      </w:r>
      <w:r w:rsidR="002B0817" w:rsidRPr="002B0817">
        <w:rPr>
          <w:lang w:val="en-US"/>
        </w:rPr>
        <w:t xml:space="preserve"> </w:t>
      </w:r>
      <w:r w:rsidR="002B0817">
        <w:t>д</w:t>
      </w:r>
      <w:r w:rsidR="00961190">
        <w:t>ует</w:t>
      </w:r>
      <w:r w:rsidR="00961190" w:rsidRPr="00961190">
        <w:rPr>
          <w:lang w:val="en-US"/>
        </w:rPr>
        <w:t xml:space="preserve"> </w:t>
      </w:r>
      <w:r w:rsidR="00961190">
        <w:t>ветер</w:t>
      </w:r>
      <w:r w:rsidR="00961190" w:rsidRPr="00961190">
        <w:rPr>
          <w:lang w:val="en-US"/>
        </w:rPr>
        <w:t>.</w:t>
      </w:r>
    </w:p>
    <w:p w14:paraId="2A8BE9A3" w14:textId="04C7D0CB" w:rsidR="00531AB5" w:rsidRPr="00531AB5" w:rsidRDefault="00531AB5" w:rsidP="00192892">
      <w:pPr>
        <w:rPr>
          <w:lang w:val="en-US"/>
        </w:rPr>
      </w:pPr>
      <w:r>
        <w:rPr>
          <w:lang w:val="en-US"/>
        </w:rPr>
        <w:t xml:space="preserve">It’s raining. – </w:t>
      </w:r>
      <w:r>
        <w:t>Сейчас</w:t>
      </w:r>
      <w:r w:rsidRPr="00531AB5">
        <w:rPr>
          <w:lang w:val="en-US"/>
        </w:rPr>
        <w:t xml:space="preserve"> </w:t>
      </w:r>
      <w:r>
        <w:t>идёт</w:t>
      </w:r>
      <w:r w:rsidRPr="00531AB5">
        <w:rPr>
          <w:lang w:val="en-US"/>
        </w:rPr>
        <w:t xml:space="preserve"> </w:t>
      </w:r>
      <w:r>
        <w:t>дождь</w:t>
      </w:r>
      <w:r w:rsidRPr="00531AB5">
        <w:rPr>
          <w:lang w:val="en-US"/>
        </w:rPr>
        <w:t>.</w:t>
      </w:r>
    </w:p>
    <w:p w14:paraId="73267337" w14:textId="60468F27" w:rsidR="00735397" w:rsidRPr="004530DF" w:rsidRDefault="00735397" w:rsidP="004530DF">
      <w:pPr>
        <w:rPr>
          <w:lang w:val="en-US"/>
        </w:rPr>
      </w:pPr>
      <w:r>
        <w:rPr>
          <w:lang w:val="en-US"/>
        </w:rPr>
        <w:t>It’s 6 to 12. (</w:t>
      </w:r>
      <w:r>
        <w:rPr>
          <w:i/>
          <w:lang w:val="en-US"/>
        </w:rPr>
        <w:t>or</w:t>
      </w:r>
      <w:r>
        <w:rPr>
          <w:lang w:val="en-US"/>
        </w:rPr>
        <w:t xml:space="preserve"> past). </w:t>
      </w:r>
      <w:r w:rsidR="008D1FBA">
        <w:rPr>
          <w:lang w:val="en-US"/>
        </w:rPr>
        <w:t>–</w:t>
      </w:r>
      <w:r>
        <w:rPr>
          <w:lang w:val="en-US"/>
        </w:rPr>
        <w:t xml:space="preserve"> </w:t>
      </w:r>
      <w:r w:rsidR="008D1FBA">
        <w:rPr>
          <w:lang w:val="en-US"/>
        </w:rPr>
        <w:t>the time</w:t>
      </w:r>
      <w:r w:rsidR="004530DF" w:rsidRPr="004530DF">
        <w:rPr>
          <w:lang w:val="en-US"/>
        </w:rPr>
        <w:t xml:space="preserve">. </w:t>
      </w:r>
      <w:r w:rsidR="00512D25">
        <w:rPr>
          <w:lang w:val="en-US"/>
        </w:rPr>
        <w:t xml:space="preserve">To – </w:t>
      </w:r>
      <w:r w:rsidR="004530DF">
        <w:t>до</w:t>
      </w:r>
      <w:r w:rsidR="004530DF" w:rsidRPr="004530DF">
        <w:rPr>
          <w:lang w:val="en-US"/>
        </w:rPr>
        <w:t xml:space="preserve">, </w:t>
      </w:r>
      <w:r w:rsidR="00512D25">
        <w:rPr>
          <w:lang w:val="en-US"/>
        </w:rPr>
        <w:t xml:space="preserve">past </w:t>
      </w:r>
      <w:r w:rsidR="004530DF">
        <w:rPr>
          <w:lang w:val="en-US"/>
        </w:rPr>
        <w:t>–</w:t>
      </w:r>
      <w:r w:rsidR="00512D25">
        <w:rPr>
          <w:lang w:val="en-US"/>
        </w:rPr>
        <w:t xml:space="preserve"> </w:t>
      </w:r>
      <w:r w:rsidR="00512D25">
        <w:t>после</w:t>
      </w:r>
      <w:r w:rsidR="004530DF" w:rsidRPr="004530DF">
        <w:rPr>
          <w:lang w:val="en-US"/>
        </w:rPr>
        <w:t>.</w:t>
      </w:r>
      <w:r w:rsidR="004530DF">
        <w:rPr>
          <w:lang w:val="en-US"/>
        </w:rPr>
        <w:t xml:space="preserve"> A quoter – </w:t>
      </w:r>
      <w:r w:rsidR="004530DF">
        <w:t>четверть</w:t>
      </w:r>
      <w:r w:rsidR="004530DF" w:rsidRPr="004530DF">
        <w:rPr>
          <w:lang w:val="en-US"/>
        </w:rPr>
        <w:t xml:space="preserve">. </w:t>
      </w:r>
      <w:r w:rsidR="004530DF">
        <w:rPr>
          <w:lang w:val="en-US"/>
        </w:rPr>
        <w:t xml:space="preserve">Half – </w:t>
      </w:r>
      <w:r w:rsidR="004530DF">
        <w:t>половина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672"/>
        <w:gridCol w:w="4673"/>
      </w:tblGrid>
      <w:tr w:rsidR="00C6048D" w14:paraId="0116D8CF" w14:textId="77777777" w:rsidTr="00C6048D">
        <w:tc>
          <w:tcPr>
            <w:tcW w:w="4672" w:type="dxa"/>
          </w:tcPr>
          <w:p w14:paraId="3B8FCC9D" w14:textId="044BDDBC" w:rsidR="00C6048D" w:rsidRPr="00C6048D" w:rsidRDefault="00205028" w:rsidP="00512D25">
            <w:pPr>
              <w:tabs>
                <w:tab w:val="left" w:pos="1668"/>
              </w:tabs>
            </w:pPr>
            <w:r>
              <w:t>Исчисляемые</w:t>
            </w:r>
          </w:p>
        </w:tc>
        <w:tc>
          <w:tcPr>
            <w:tcW w:w="4673" w:type="dxa"/>
          </w:tcPr>
          <w:p w14:paraId="16A989C4" w14:textId="25BB1A9D" w:rsidR="00C6048D" w:rsidRPr="00205028" w:rsidRDefault="00205028" w:rsidP="00512D25">
            <w:pPr>
              <w:tabs>
                <w:tab w:val="left" w:pos="1668"/>
              </w:tabs>
            </w:pPr>
            <w:r>
              <w:t>Неисчисляемое</w:t>
            </w:r>
          </w:p>
        </w:tc>
      </w:tr>
      <w:tr w:rsidR="00C6048D" w14:paraId="52022081" w14:textId="77777777" w:rsidTr="00C6048D">
        <w:tc>
          <w:tcPr>
            <w:tcW w:w="4672" w:type="dxa"/>
          </w:tcPr>
          <w:p w14:paraId="64881DF1" w14:textId="323D141A" w:rsidR="00C6048D" w:rsidRPr="00C6048D" w:rsidRDefault="00C6048D" w:rsidP="00512D25">
            <w:pPr>
              <w:tabs>
                <w:tab w:val="left" w:pos="1668"/>
              </w:tabs>
              <w:rPr>
                <w:lang w:val="en-US"/>
              </w:rPr>
            </w:pPr>
            <w:r>
              <w:rPr>
                <w:lang w:val="en-US"/>
              </w:rPr>
              <w:t>book</w:t>
            </w:r>
          </w:p>
        </w:tc>
        <w:tc>
          <w:tcPr>
            <w:tcW w:w="4673" w:type="dxa"/>
          </w:tcPr>
          <w:p w14:paraId="54F18EDA" w14:textId="08D8950B" w:rsidR="00C6048D" w:rsidRDefault="00C6048D" w:rsidP="00512D25">
            <w:pPr>
              <w:tabs>
                <w:tab w:val="left" w:pos="1668"/>
              </w:tabs>
              <w:rPr>
                <w:lang w:val="en-US"/>
              </w:rPr>
            </w:pPr>
            <w:r>
              <w:rPr>
                <w:lang w:val="en-US"/>
              </w:rPr>
              <w:t>books</w:t>
            </w:r>
          </w:p>
        </w:tc>
      </w:tr>
      <w:tr w:rsidR="00C6048D" w14:paraId="3A84A994" w14:textId="77777777" w:rsidTr="00C6048D">
        <w:tc>
          <w:tcPr>
            <w:tcW w:w="4672" w:type="dxa"/>
          </w:tcPr>
          <w:p w14:paraId="36A5D080" w14:textId="77777777" w:rsidR="00C6048D" w:rsidRDefault="00C6048D" w:rsidP="00512D25">
            <w:pPr>
              <w:tabs>
                <w:tab w:val="left" w:pos="1668"/>
              </w:tabs>
              <w:rPr>
                <w:lang w:val="en-US"/>
              </w:rPr>
            </w:pPr>
          </w:p>
        </w:tc>
        <w:tc>
          <w:tcPr>
            <w:tcW w:w="4673" w:type="dxa"/>
          </w:tcPr>
          <w:p w14:paraId="123C9DF6" w14:textId="1F142EF2" w:rsidR="00C6048D" w:rsidRDefault="00205028" w:rsidP="00512D25">
            <w:pPr>
              <w:tabs>
                <w:tab w:val="left" w:pos="1668"/>
              </w:tabs>
              <w:rPr>
                <w:lang w:val="en-US"/>
              </w:rPr>
            </w:pPr>
            <w:r>
              <w:rPr>
                <w:lang w:val="en-US"/>
              </w:rPr>
              <w:t>bread</w:t>
            </w:r>
          </w:p>
        </w:tc>
      </w:tr>
      <w:tr w:rsidR="00C6048D" w14:paraId="3496C767" w14:textId="77777777" w:rsidTr="00C6048D">
        <w:tc>
          <w:tcPr>
            <w:tcW w:w="4672" w:type="dxa"/>
          </w:tcPr>
          <w:p w14:paraId="0E6A69FC" w14:textId="77777777" w:rsidR="00C6048D" w:rsidRDefault="00C6048D" w:rsidP="00512D25">
            <w:pPr>
              <w:tabs>
                <w:tab w:val="left" w:pos="1668"/>
              </w:tabs>
              <w:rPr>
                <w:lang w:val="en-US"/>
              </w:rPr>
            </w:pPr>
          </w:p>
        </w:tc>
        <w:tc>
          <w:tcPr>
            <w:tcW w:w="4673" w:type="dxa"/>
          </w:tcPr>
          <w:p w14:paraId="2370AC82" w14:textId="0717E1FE" w:rsidR="00C6048D" w:rsidRDefault="00205028" w:rsidP="00512D25">
            <w:pPr>
              <w:tabs>
                <w:tab w:val="left" w:pos="1668"/>
              </w:tabs>
              <w:rPr>
                <w:lang w:val="en-US"/>
              </w:rPr>
            </w:pPr>
            <w:r>
              <w:rPr>
                <w:lang w:val="en-US"/>
              </w:rPr>
              <w:t>sugar</w:t>
            </w:r>
          </w:p>
        </w:tc>
      </w:tr>
      <w:tr w:rsidR="00C6048D" w14:paraId="24032EC7" w14:textId="77777777" w:rsidTr="00C6048D">
        <w:tc>
          <w:tcPr>
            <w:tcW w:w="4672" w:type="dxa"/>
          </w:tcPr>
          <w:p w14:paraId="176C7B89" w14:textId="77777777" w:rsidR="00C6048D" w:rsidRDefault="00C6048D" w:rsidP="00512D25">
            <w:pPr>
              <w:tabs>
                <w:tab w:val="left" w:pos="1668"/>
              </w:tabs>
              <w:rPr>
                <w:lang w:val="en-US"/>
              </w:rPr>
            </w:pPr>
          </w:p>
        </w:tc>
        <w:tc>
          <w:tcPr>
            <w:tcW w:w="4673" w:type="dxa"/>
          </w:tcPr>
          <w:p w14:paraId="37CBE454" w14:textId="79F428F3" w:rsidR="00C6048D" w:rsidRDefault="00205028" w:rsidP="00512D25">
            <w:pPr>
              <w:tabs>
                <w:tab w:val="left" w:pos="1668"/>
              </w:tabs>
              <w:rPr>
                <w:lang w:val="en-US"/>
              </w:rPr>
            </w:pPr>
            <w:r>
              <w:rPr>
                <w:lang w:val="en-US"/>
              </w:rPr>
              <w:t>milk</w:t>
            </w:r>
          </w:p>
        </w:tc>
      </w:tr>
      <w:tr w:rsidR="00C6048D" w14:paraId="7CCB6EFA" w14:textId="77777777" w:rsidTr="00C6048D">
        <w:tc>
          <w:tcPr>
            <w:tcW w:w="4672" w:type="dxa"/>
          </w:tcPr>
          <w:p w14:paraId="29264DFA" w14:textId="77777777" w:rsidR="00C6048D" w:rsidRDefault="00C6048D" w:rsidP="00512D25">
            <w:pPr>
              <w:tabs>
                <w:tab w:val="left" w:pos="1668"/>
              </w:tabs>
              <w:rPr>
                <w:lang w:val="en-US"/>
              </w:rPr>
            </w:pPr>
          </w:p>
        </w:tc>
        <w:tc>
          <w:tcPr>
            <w:tcW w:w="4673" w:type="dxa"/>
          </w:tcPr>
          <w:p w14:paraId="3D8A46D0" w14:textId="04CB85EF" w:rsidR="00C6048D" w:rsidRDefault="00205028" w:rsidP="00512D25">
            <w:pPr>
              <w:tabs>
                <w:tab w:val="left" w:pos="1668"/>
              </w:tabs>
              <w:rPr>
                <w:lang w:val="en-US"/>
              </w:rPr>
            </w:pPr>
            <w:r>
              <w:rPr>
                <w:lang w:val="en-US"/>
              </w:rPr>
              <w:t>water</w:t>
            </w:r>
          </w:p>
        </w:tc>
      </w:tr>
      <w:tr w:rsidR="00C6048D" w14:paraId="67A05884" w14:textId="77777777" w:rsidTr="00C6048D">
        <w:tc>
          <w:tcPr>
            <w:tcW w:w="4672" w:type="dxa"/>
          </w:tcPr>
          <w:p w14:paraId="236D6FB9" w14:textId="77777777" w:rsidR="00C6048D" w:rsidRDefault="00C6048D" w:rsidP="00512D25">
            <w:pPr>
              <w:tabs>
                <w:tab w:val="left" w:pos="1668"/>
              </w:tabs>
              <w:rPr>
                <w:lang w:val="en-US"/>
              </w:rPr>
            </w:pPr>
          </w:p>
        </w:tc>
        <w:tc>
          <w:tcPr>
            <w:tcW w:w="4673" w:type="dxa"/>
          </w:tcPr>
          <w:p w14:paraId="3863CC46" w14:textId="3CD00E29" w:rsidR="00205028" w:rsidRDefault="00205028" w:rsidP="00512D25">
            <w:pPr>
              <w:tabs>
                <w:tab w:val="left" w:pos="1668"/>
              </w:tabs>
              <w:rPr>
                <w:lang w:val="en-US"/>
              </w:rPr>
            </w:pPr>
            <w:r>
              <w:rPr>
                <w:lang w:val="en-US"/>
              </w:rPr>
              <w:t>salt</w:t>
            </w:r>
          </w:p>
        </w:tc>
      </w:tr>
      <w:tr w:rsidR="00205028" w14:paraId="75EDDC61" w14:textId="77777777" w:rsidTr="00C6048D">
        <w:tc>
          <w:tcPr>
            <w:tcW w:w="4672" w:type="dxa"/>
          </w:tcPr>
          <w:p w14:paraId="484B48E1" w14:textId="77777777" w:rsidR="00205028" w:rsidRDefault="00205028" w:rsidP="00512D25">
            <w:pPr>
              <w:tabs>
                <w:tab w:val="left" w:pos="1668"/>
              </w:tabs>
              <w:rPr>
                <w:lang w:val="en-US"/>
              </w:rPr>
            </w:pPr>
          </w:p>
        </w:tc>
        <w:tc>
          <w:tcPr>
            <w:tcW w:w="4673" w:type="dxa"/>
          </w:tcPr>
          <w:p w14:paraId="0B37C784" w14:textId="2E2D2E23" w:rsidR="00F846C3" w:rsidRDefault="00205028" w:rsidP="00512D25">
            <w:pPr>
              <w:tabs>
                <w:tab w:val="left" w:pos="1668"/>
              </w:tabs>
              <w:rPr>
                <w:lang w:val="en-US"/>
              </w:rPr>
            </w:pPr>
            <w:r>
              <w:rPr>
                <w:lang w:val="en-US"/>
              </w:rPr>
              <w:t>love</w:t>
            </w:r>
          </w:p>
        </w:tc>
      </w:tr>
      <w:tr w:rsidR="00F846C3" w14:paraId="46B15EFD" w14:textId="77777777" w:rsidTr="00C6048D">
        <w:tc>
          <w:tcPr>
            <w:tcW w:w="4672" w:type="dxa"/>
          </w:tcPr>
          <w:p w14:paraId="6D4B5C0F" w14:textId="77777777" w:rsidR="00F846C3" w:rsidRDefault="00F846C3" w:rsidP="00512D25">
            <w:pPr>
              <w:tabs>
                <w:tab w:val="left" w:pos="1668"/>
              </w:tabs>
              <w:rPr>
                <w:lang w:val="en-US"/>
              </w:rPr>
            </w:pPr>
          </w:p>
        </w:tc>
        <w:tc>
          <w:tcPr>
            <w:tcW w:w="4673" w:type="dxa"/>
          </w:tcPr>
          <w:p w14:paraId="7F1794B8" w14:textId="77777777" w:rsidR="00F846C3" w:rsidRDefault="00F846C3" w:rsidP="00512D25">
            <w:pPr>
              <w:tabs>
                <w:tab w:val="left" w:pos="1668"/>
              </w:tabs>
              <w:rPr>
                <w:lang w:val="en-US"/>
              </w:rPr>
            </w:pPr>
          </w:p>
        </w:tc>
      </w:tr>
      <w:tr w:rsidR="00772CF5" w14:paraId="3AC030FC" w14:textId="77777777" w:rsidTr="00C6048D">
        <w:tc>
          <w:tcPr>
            <w:tcW w:w="4672" w:type="dxa"/>
          </w:tcPr>
          <w:p w14:paraId="3F3B31C8" w14:textId="05B2BE96" w:rsidR="00772CF5" w:rsidRDefault="00772CF5" w:rsidP="00512D25">
            <w:pPr>
              <w:tabs>
                <w:tab w:val="left" w:pos="1668"/>
              </w:tabs>
              <w:rPr>
                <w:lang w:val="en-US"/>
              </w:rPr>
            </w:pPr>
            <w:r>
              <w:rPr>
                <w:lang w:val="en-US"/>
              </w:rPr>
              <w:t>Some (</w:t>
            </w:r>
            <w:r>
              <w:t>несколько)</w:t>
            </w:r>
            <w:r>
              <w:rPr>
                <w:lang w:val="en-US"/>
              </w:rPr>
              <w:t xml:space="preserve"> books</w:t>
            </w:r>
          </w:p>
        </w:tc>
        <w:tc>
          <w:tcPr>
            <w:tcW w:w="4673" w:type="dxa"/>
          </w:tcPr>
          <w:p w14:paraId="5CF193CE" w14:textId="0E568E3C" w:rsidR="00772CF5" w:rsidRDefault="00772CF5" w:rsidP="00512D25">
            <w:pPr>
              <w:tabs>
                <w:tab w:val="left" w:pos="1668"/>
              </w:tabs>
              <w:rPr>
                <w:lang w:val="en-US"/>
              </w:rPr>
            </w:pPr>
            <w:r>
              <w:rPr>
                <w:lang w:val="en-US"/>
              </w:rPr>
              <w:t>Some milk</w:t>
            </w:r>
          </w:p>
        </w:tc>
      </w:tr>
      <w:tr w:rsidR="00F846C3" w14:paraId="635B2405" w14:textId="77777777" w:rsidTr="00C6048D">
        <w:tc>
          <w:tcPr>
            <w:tcW w:w="4672" w:type="dxa"/>
          </w:tcPr>
          <w:p w14:paraId="500934FA" w14:textId="77777777" w:rsidR="00F846C3" w:rsidRDefault="00F846C3" w:rsidP="00512D25">
            <w:pPr>
              <w:tabs>
                <w:tab w:val="left" w:pos="1668"/>
              </w:tabs>
              <w:rPr>
                <w:lang w:val="en-US"/>
              </w:rPr>
            </w:pPr>
          </w:p>
        </w:tc>
        <w:tc>
          <w:tcPr>
            <w:tcW w:w="4673" w:type="dxa"/>
          </w:tcPr>
          <w:p w14:paraId="0C423796" w14:textId="77777777" w:rsidR="00F846C3" w:rsidRDefault="00F846C3" w:rsidP="00512D25">
            <w:pPr>
              <w:tabs>
                <w:tab w:val="left" w:pos="1668"/>
              </w:tabs>
              <w:rPr>
                <w:lang w:val="en-US"/>
              </w:rPr>
            </w:pPr>
          </w:p>
        </w:tc>
      </w:tr>
      <w:tr w:rsidR="00F846C3" w:rsidRPr="00E6759E" w14:paraId="7109C2C5" w14:textId="77777777" w:rsidTr="00C6048D">
        <w:tc>
          <w:tcPr>
            <w:tcW w:w="4672" w:type="dxa"/>
          </w:tcPr>
          <w:p w14:paraId="09B21B11" w14:textId="54458055" w:rsidR="00F846C3" w:rsidRPr="00F846C3" w:rsidRDefault="00F846C3" w:rsidP="00512D25">
            <w:pPr>
              <w:tabs>
                <w:tab w:val="left" w:pos="1668"/>
              </w:tabs>
              <w:rPr>
                <w:lang w:val="en-US"/>
              </w:rPr>
            </w:pPr>
            <w:r>
              <w:rPr>
                <w:lang w:val="en-US"/>
              </w:rPr>
              <w:t>many</w:t>
            </w:r>
            <w:r w:rsidR="005D6CEB">
              <w:rPr>
                <w:lang w:val="en-US"/>
              </w:rPr>
              <w:t xml:space="preserve"> (There’re many milk in glasses.)</w:t>
            </w:r>
          </w:p>
        </w:tc>
        <w:tc>
          <w:tcPr>
            <w:tcW w:w="4673" w:type="dxa"/>
          </w:tcPr>
          <w:p w14:paraId="10C502D1" w14:textId="0A56B0A8" w:rsidR="00F846C3" w:rsidRDefault="00F846C3" w:rsidP="00512D25">
            <w:pPr>
              <w:tabs>
                <w:tab w:val="left" w:pos="1668"/>
              </w:tabs>
              <w:rPr>
                <w:lang w:val="en-US"/>
              </w:rPr>
            </w:pPr>
            <w:r>
              <w:rPr>
                <w:lang w:val="en-US"/>
              </w:rPr>
              <w:t>much</w:t>
            </w:r>
            <w:r w:rsidR="005D6CEB">
              <w:rPr>
                <w:lang w:val="en-US"/>
              </w:rPr>
              <w:t xml:space="preserve"> (There’s much butter on the plate.)</w:t>
            </w:r>
          </w:p>
        </w:tc>
      </w:tr>
      <w:tr w:rsidR="005D6CEB" w:rsidRPr="00E6759E" w14:paraId="049B4511" w14:textId="77777777" w:rsidTr="00C6048D">
        <w:tc>
          <w:tcPr>
            <w:tcW w:w="4672" w:type="dxa"/>
          </w:tcPr>
          <w:p w14:paraId="436D7933" w14:textId="77777777" w:rsidR="005D6CEB" w:rsidRDefault="005D6CEB" w:rsidP="00512D25">
            <w:pPr>
              <w:tabs>
                <w:tab w:val="left" w:pos="1668"/>
              </w:tabs>
              <w:rPr>
                <w:lang w:val="en-US"/>
              </w:rPr>
            </w:pPr>
          </w:p>
        </w:tc>
        <w:tc>
          <w:tcPr>
            <w:tcW w:w="4673" w:type="dxa"/>
          </w:tcPr>
          <w:p w14:paraId="59CF667A" w14:textId="77777777" w:rsidR="005D6CEB" w:rsidRDefault="005D6CEB" w:rsidP="00512D25">
            <w:pPr>
              <w:tabs>
                <w:tab w:val="left" w:pos="1668"/>
              </w:tabs>
              <w:rPr>
                <w:lang w:val="en-US"/>
              </w:rPr>
            </w:pPr>
          </w:p>
        </w:tc>
      </w:tr>
      <w:tr w:rsidR="00687A86" w:rsidRPr="00E6759E" w14:paraId="00BDF80A" w14:textId="77777777" w:rsidTr="00687A86">
        <w:tc>
          <w:tcPr>
            <w:tcW w:w="4672" w:type="dxa"/>
          </w:tcPr>
          <w:p w14:paraId="25F2219C" w14:textId="69946820" w:rsidR="00687A86" w:rsidRDefault="00687A86" w:rsidP="00512D25">
            <w:pPr>
              <w:tabs>
                <w:tab w:val="left" w:pos="1668"/>
              </w:tabs>
              <w:rPr>
                <w:lang w:val="en-US"/>
              </w:rPr>
            </w:pPr>
            <w:r>
              <w:rPr>
                <w:lang w:val="en-US"/>
              </w:rPr>
              <w:t>few</w:t>
            </w:r>
            <w:r w:rsidR="007F5BA8">
              <w:rPr>
                <w:lang w:val="en-US"/>
              </w:rPr>
              <w:t xml:space="preserve"> (There’re few children in the park.)</w:t>
            </w:r>
          </w:p>
        </w:tc>
        <w:tc>
          <w:tcPr>
            <w:tcW w:w="4673" w:type="dxa"/>
          </w:tcPr>
          <w:p w14:paraId="55001F4F" w14:textId="717E05C0" w:rsidR="00687A86" w:rsidRDefault="00687A86" w:rsidP="00512D25">
            <w:pPr>
              <w:tabs>
                <w:tab w:val="left" w:pos="1668"/>
              </w:tabs>
              <w:rPr>
                <w:lang w:val="en-US"/>
              </w:rPr>
            </w:pPr>
            <w:r>
              <w:rPr>
                <w:lang w:val="en-US"/>
              </w:rPr>
              <w:t>little</w:t>
            </w:r>
            <w:r w:rsidR="007F5BA8">
              <w:rPr>
                <w:lang w:val="en-US"/>
              </w:rPr>
              <w:t xml:space="preserve"> (There’s little ice-cream in the fridge.)</w:t>
            </w:r>
          </w:p>
        </w:tc>
      </w:tr>
      <w:tr w:rsidR="00687A86" w:rsidRPr="00E6759E" w14:paraId="38C7A4F7" w14:textId="77777777" w:rsidTr="00687A86">
        <w:tc>
          <w:tcPr>
            <w:tcW w:w="4672" w:type="dxa"/>
          </w:tcPr>
          <w:p w14:paraId="12E13F0C" w14:textId="77777777" w:rsidR="00687A86" w:rsidRDefault="00687A86" w:rsidP="00512D25">
            <w:pPr>
              <w:tabs>
                <w:tab w:val="left" w:pos="1668"/>
              </w:tabs>
              <w:rPr>
                <w:lang w:val="en-US"/>
              </w:rPr>
            </w:pPr>
          </w:p>
        </w:tc>
        <w:tc>
          <w:tcPr>
            <w:tcW w:w="4673" w:type="dxa"/>
          </w:tcPr>
          <w:p w14:paraId="663C77AA" w14:textId="77777777" w:rsidR="00687A86" w:rsidRDefault="00687A86" w:rsidP="00512D25">
            <w:pPr>
              <w:tabs>
                <w:tab w:val="left" w:pos="1668"/>
              </w:tabs>
              <w:rPr>
                <w:lang w:val="en-US"/>
              </w:rPr>
            </w:pPr>
          </w:p>
        </w:tc>
      </w:tr>
      <w:tr w:rsidR="00CA7E50" w14:paraId="4790AC63" w14:textId="77777777" w:rsidTr="00687A86">
        <w:tc>
          <w:tcPr>
            <w:tcW w:w="4672" w:type="dxa"/>
          </w:tcPr>
          <w:p w14:paraId="156F4D43" w14:textId="6707A061" w:rsidR="00CA7E50" w:rsidRDefault="00CA7E50" w:rsidP="00512D25">
            <w:pPr>
              <w:tabs>
                <w:tab w:val="left" w:pos="1668"/>
              </w:tabs>
              <w:rPr>
                <w:lang w:val="en-US"/>
              </w:rPr>
            </w:pPr>
            <w:r>
              <w:rPr>
                <w:lang w:val="en-US"/>
              </w:rPr>
              <w:t>a few</w:t>
            </w:r>
          </w:p>
        </w:tc>
        <w:tc>
          <w:tcPr>
            <w:tcW w:w="4673" w:type="dxa"/>
          </w:tcPr>
          <w:p w14:paraId="69F3C31A" w14:textId="59BB8E7C" w:rsidR="00C51725" w:rsidRDefault="00CA7E50" w:rsidP="00512D25">
            <w:pPr>
              <w:tabs>
                <w:tab w:val="left" w:pos="1668"/>
              </w:tabs>
              <w:rPr>
                <w:lang w:val="en-US"/>
              </w:rPr>
            </w:pPr>
            <w:r>
              <w:rPr>
                <w:lang w:val="en-US"/>
              </w:rPr>
              <w:t>a little</w:t>
            </w:r>
          </w:p>
        </w:tc>
      </w:tr>
      <w:tr w:rsidR="00C51725" w14:paraId="04BCE484" w14:textId="77777777" w:rsidTr="00C70102">
        <w:tc>
          <w:tcPr>
            <w:tcW w:w="4672" w:type="dxa"/>
            <w:tcBorders>
              <w:bottom w:val="single" w:sz="4" w:space="0" w:color="auto"/>
            </w:tcBorders>
          </w:tcPr>
          <w:p w14:paraId="52FF3E67" w14:textId="77777777" w:rsidR="00C51725" w:rsidRDefault="00C51725" w:rsidP="00512D25">
            <w:pPr>
              <w:tabs>
                <w:tab w:val="left" w:pos="1668"/>
              </w:tabs>
              <w:rPr>
                <w:lang w:val="en-US"/>
              </w:rPr>
            </w:pPr>
          </w:p>
        </w:tc>
        <w:tc>
          <w:tcPr>
            <w:tcW w:w="4673" w:type="dxa"/>
            <w:tcBorders>
              <w:bottom w:val="single" w:sz="4" w:space="0" w:color="auto"/>
            </w:tcBorders>
          </w:tcPr>
          <w:p w14:paraId="2509D1A8" w14:textId="77777777" w:rsidR="00C51725" w:rsidRDefault="00C51725" w:rsidP="00512D25">
            <w:pPr>
              <w:tabs>
                <w:tab w:val="left" w:pos="1668"/>
              </w:tabs>
              <w:rPr>
                <w:lang w:val="en-US"/>
              </w:rPr>
            </w:pPr>
          </w:p>
        </w:tc>
      </w:tr>
      <w:tr w:rsidR="00C51725" w14:paraId="6A0FEAA2" w14:textId="77777777" w:rsidTr="00C70102">
        <w:tc>
          <w:tcPr>
            <w:tcW w:w="46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nil"/>
            </w:tcBorders>
          </w:tcPr>
          <w:p w14:paraId="5D14FD63" w14:textId="48B48888" w:rsidR="00C51725" w:rsidRDefault="00C70102" w:rsidP="002E599A">
            <w:pPr>
              <w:tabs>
                <w:tab w:val="left" w:pos="1668"/>
              </w:tabs>
              <w:ind w:left="3540"/>
              <w:rPr>
                <w:lang w:val="en-US"/>
              </w:rPr>
            </w:pPr>
            <w:r>
              <w:rPr>
                <w:lang w:val="en-US"/>
              </w:rPr>
              <w:t>a lot of</w:t>
            </w:r>
          </w:p>
        </w:tc>
        <w:tc>
          <w:tcPr>
            <w:tcW w:w="467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</w:tcPr>
          <w:p w14:paraId="0949AA1E" w14:textId="77777777" w:rsidR="00C51725" w:rsidRDefault="00C51725" w:rsidP="00512D25">
            <w:pPr>
              <w:tabs>
                <w:tab w:val="left" w:pos="1668"/>
              </w:tabs>
              <w:rPr>
                <w:lang w:val="en-US"/>
              </w:rPr>
            </w:pPr>
          </w:p>
        </w:tc>
      </w:tr>
    </w:tbl>
    <w:p w14:paraId="2883168D" w14:textId="3118D5F6" w:rsidR="00415D7C" w:rsidRDefault="00415D7C" w:rsidP="00415D7C">
      <w:pPr>
        <w:tabs>
          <w:tab w:val="left" w:pos="1668"/>
        </w:tabs>
        <w:rPr>
          <w:lang w:val="en-US"/>
        </w:rPr>
      </w:pPr>
    </w:p>
    <w:p w14:paraId="20D51C08" w14:textId="6D400FCC" w:rsidR="00415D7C" w:rsidRDefault="00415D7C" w:rsidP="00415D7C">
      <w:pPr>
        <w:tabs>
          <w:tab w:val="left" w:pos="1668"/>
        </w:tabs>
      </w:pPr>
      <w:r>
        <w:t>Как узнать, что множественное число?</w:t>
      </w:r>
    </w:p>
    <w:p w14:paraId="4DAAF2A7" w14:textId="1C990CC5" w:rsidR="00415D7C" w:rsidRDefault="00ED3E3D" w:rsidP="00ED3E3D">
      <w:pPr>
        <w:pStyle w:val="ListParagraph"/>
        <w:numPr>
          <w:ilvl w:val="0"/>
          <w:numId w:val="2"/>
        </w:numPr>
        <w:tabs>
          <w:tab w:val="left" w:pos="1668"/>
        </w:tabs>
      </w:pPr>
      <w:r w:rsidRPr="00ED3E3D">
        <w:t>“</w:t>
      </w:r>
      <w:r>
        <w:rPr>
          <w:lang w:val="en-US"/>
        </w:rPr>
        <w:t>s</w:t>
      </w:r>
      <w:r w:rsidRPr="00ED3E3D">
        <w:t xml:space="preserve">” </w:t>
      </w:r>
      <w:r>
        <w:t xml:space="preserve">или </w:t>
      </w:r>
      <w:r w:rsidRPr="00ED3E3D">
        <w:t>“</w:t>
      </w:r>
      <w:r>
        <w:rPr>
          <w:lang w:val="en-US"/>
        </w:rPr>
        <w:t>es</w:t>
      </w:r>
      <w:r w:rsidRPr="00ED3E3D">
        <w:t xml:space="preserve">” </w:t>
      </w:r>
      <w:r>
        <w:t>на конце</w:t>
      </w:r>
    </w:p>
    <w:p w14:paraId="253E4E4B" w14:textId="0C5C77DA" w:rsidR="00501772" w:rsidRDefault="008F4DDE" w:rsidP="00501772">
      <w:pPr>
        <w:pStyle w:val="ListParagraph"/>
        <w:numPr>
          <w:ilvl w:val="0"/>
          <w:numId w:val="2"/>
        </w:numPr>
        <w:tabs>
          <w:tab w:val="left" w:pos="1668"/>
        </w:tabs>
        <w:rPr>
          <w:lang w:val="en-US"/>
        </w:rPr>
      </w:pPr>
      <w:r>
        <w:t>чередование</w:t>
      </w:r>
      <w:r w:rsidR="00E12074" w:rsidRPr="00501772">
        <w:rPr>
          <w:lang w:val="en-US"/>
        </w:rPr>
        <w:t xml:space="preserve">, </w:t>
      </w:r>
      <w:r w:rsidR="00E12074">
        <w:t>например</w:t>
      </w:r>
      <w:r w:rsidR="00E12074" w:rsidRPr="00501772">
        <w:rPr>
          <w:lang w:val="en-US"/>
        </w:rPr>
        <w:t xml:space="preserve">: </w:t>
      </w:r>
      <w:r w:rsidR="00E12074">
        <w:rPr>
          <w:lang w:val="en-US"/>
        </w:rPr>
        <w:t xml:space="preserve">tooth – teeth, </w:t>
      </w:r>
      <w:r w:rsidR="00501772">
        <w:rPr>
          <w:lang w:val="en-US"/>
        </w:rPr>
        <w:t>man – men, woman – women, mouse – mice</w:t>
      </w:r>
    </w:p>
    <w:p w14:paraId="252F09AB" w14:textId="0102007C" w:rsidR="00EB2351" w:rsidRPr="00EB2351" w:rsidRDefault="00EB2351" w:rsidP="00501772">
      <w:pPr>
        <w:pStyle w:val="ListParagraph"/>
        <w:numPr>
          <w:ilvl w:val="0"/>
          <w:numId w:val="2"/>
        </w:numPr>
        <w:tabs>
          <w:tab w:val="left" w:pos="1668"/>
        </w:tabs>
        <w:rPr>
          <w:lang w:val="en-US"/>
        </w:rPr>
      </w:pPr>
      <w:r>
        <w:rPr>
          <w:lang w:val="en-US"/>
        </w:rPr>
        <w:t>?</w:t>
      </w:r>
    </w:p>
    <w:p w14:paraId="526EA7E8" w14:textId="368B9DBC" w:rsidR="00501772" w:rsidRDefault="00501772" w:rsidP="00501772">
      <w:pPr>
        <w:pStyle w:val="ListParagraph"/>
        <w:numPr>
          <w:ilvl w:val="0"/>
          <w:numId w:val="2"/>
        </w:numPr>
        <w:tabs>
          <w:tab w:val="left" w:pos="1668"/>
        </w:tabs>
        <w:rPr>
          <w:lang w:val="en-US"/>
        </w:rPr>
      </w:pPr>
      <w:r>
        <w:t>совпадение</w:t>
      </w:r>
      <w:r w:rsidRPr="00003897">
        <w:rPr>
          <w:lang w:val="en-US"/>
        </w:rPr>
        <w:t xml:space="preserve">: </w:t>
      </w:r>
      <w:r>
        <w:rPr>
          <w:lang w:val="en-US"/>
        </w:rPr>
        <w:t xml:space="preserve">fish – fish, sheep </w:t>
      </w:r>
      <w:r w:rsidR="00003897">
        <w:rPr>
          <w:lang w:val="en-US"/>
        </w:rPr>
        <w:t>–</w:t>
      </w:r>
      <w:r>
        <w:rPr>
          <w:lang w:val="en-US"/>
        </w:rPr>
        <w:t xml:space="preserve"> sheep</w:t>
      </w:r>
      <w:r w:rsidR="00003897">
        <w:rPr>
          <w:lang w:val="en-US"/>
        </w:rPr>
        <w:t>, fruit – fruit</w:t>
      </w:r>
    </w:p>
    <w:p w14:paraId="133AAE7F" w14:textId="1048D69D" w:rsidR="00003897" w:rsidRDefault="00EB2351" w:rsidP="00501772">
      <w:pPr>
        <w:pStyle w:val="ListParagraph"/>
        <w:numPr>
          <w:ilvl w:val="0"/>
          <w:numId w:val="2"/>
        </w:numPr>
        <w:tabs>
          <w:tab w:val="left" w:pos="1668"/>
        </w:tabs>
        <w:rPr>
          <w:lang w:val="en-US"/>
        </w:rPr>
      </w:pPr>
      <w:r>
        <w:t>заимств</w:t>
      </w:r>
      <w:r w:rsidR="00E82183">
        <w:t>ованные</w:t>
      </w:r>
      <w:r>
        <w:rPr>
          <w:lang w:val="en-US"/>
        </w:rPr>
        <w:t>: datum – data</w:t>
      </w:r>
    </w:p>
    <w:p w14:paraId="555E0BC4" w14:textId="77777777" w:rsidR="00E6759E" w:rsidRPr="00E6759E" w:rsidRDefault="00E6759E" w:rsidP="00E6759E">
      <w:pPr>
        <w:tabs>
          <w:tab w:val="left" w:pos="1668"/>
        </w:tabs>
        <w:rPr>
          <w:lang w:val="en-US"/>
        </w:rPr>
      </w:pPr>
    </w:p>
    <w:sectPr w:rsidR="00E6759E" w:rsidRPr="00E6759E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B52B7D1" w14:textId="77777777" w:rsidR="00EA65A9" w:rsidRDefault="00EA65A9" w:rsidP="00A06319">
      <w:pPr>
        <w:spacing w:after="0" w:line="240" w:lineRule="auto"/>
      </w:pPr>
      <w:r>
        <w:separator/>
      </w:r>
    </w:p>
  </w:endnote>
  <w:endnote w:type="continuationSeparator" w:id="0">
    <w:p w14:paraId="7EE5181B" w14:textId="77777777" w:rsidR="00EA65A9" w:rsidRDefault="00EA65A9" w:rsidP="00A0631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9CED729" w14:textId="77777777" w:rsidR="00EA65A9" w:rsidRDefault="00EA65A9" w:rsidP="00A06319">
      <w:pPr>
        <w:spacing w:after="0" w:line="240" w:lineRule="auto"/>
      </w:pPr>
      <w:r>
        <w:separator/>
      </w:r>
    </w:p>
  </w:footnote>
  <w:footnote w:type="continuationSeparator" w:id="0">
    <w:p w14:paraId="53A5D5D0" w14:textId="77777777" w:rsidR="00EA65A9" w:rsidRDefault="00EA65A9" w:rsidP="00A0631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6992CFD"/>
    <w:multiLevelType w:val="hybridMultilevel"/>
    <w:tmpl w:val="CFDA74C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6C9451E"/>
    <w:multiLevelType w:val="hybridMultilevel"/>
    <w:tmpl w:val="A3268B02"/>
    <w:lvl w:ilvl="0" w:tplc="041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KyMDQzNjcyM7I0NzBS0lEKTi0uzszPAykwqgUAgoGVpSwAAAA="/>
  </w:docVars>
  <w:rsids>
    <w:rsidRoot w:val="00A94B58"/>
    <w:rsid w:val="00003897"/>
    <w:rsid w:val="000F02BC"/>
    <w:rsid w:val="00140A4E"/>
    <w:rsid w:val="00192892"/>
    <w:rsid w:val="00193285"/>
    <w:rsid w:val="0019396D"/>
    <w:rsid w:val="001B2C13"/>
    <w:rsid w:val="001E09BC"/>
    <w:rsid w:val="00205028"/>
    <w:rsid w:val="00215570"/>
    <w:rsid w:val="00251BD1"/>
    <w:rsid w:val="002B0817"/>
    <w:rsid w:val="002C03A9"/>
    <w:rsid w:val="002E599A"/>
    <w:rsid w:val="00351895"/>
    <w:rsid w:val="00380220"/>
    <w:rsid w:val="00415D7C"/>
    <w:rsid w:val="004530DF"/>
    <w:rsid w:val="004771EA"/>
    <w:rsid w:val="00501772"/>
    <w:rsid w:val="00512D25"/>
    <w:rsid w:val="00531AB5"/>
    <w:rsid w:val="005864F7"/>
    <w:rsid w:val="005D6CEB"/>
    <w:rsid w:val="00687A86"/>
    <w:rsid w:val="006C3DA3"/>
    <w:rsid w:val="006F0595"/>
    <w:rsid w:val="007343FB"/>
    <w:rsid w:val="00735397"/>
    <w:rsid w:val="00772CF5"/>
    <w:rsid w:val="0079242E"/>
    <w:rsid w:val="007F5BA8"/>
    <w:rsid w:val="008046E3"/>
    <w:rsid w:val="00855738"/>
    <w:rsid w:val="008826E8"/>
    <w:rsid w:val="008D1FBA"/>
    <w:rsid w:val="008F189C"/>
    <w:rsid w:val="008F4DDE"/>
    <w:rsid w:val="00961190"/>
    <w:rsid w:val="009B5F06"/>
    <w:rsid w:val="00A06319"/>
    <w:rsid w:val="00A35391"/>
    <w:rsid w:val="00A94B58"/>
    <w:rsid w:val="00B577AE"/>
    <w:rsid w:val="00B8198D"/>
    <w:rsid w:val="00C01067"/>
    <w:rsid w:val="00C51725"/>
    <w:rsid w:val="00C57D6C"/>
    <w:rsid w:val="00C6048D"/>
    <w:rsid w:val="00C70102"/>
    <w:rsid w:val="00C70F06"/>
    <w:rsid w:val="00C74301"/>
    <w:rsid w:val="00CA7E50"/>
    <w:rsid w:val="00D219B0"/>
    <w:rsid w:val="00D5576F"/>
    <w:rsid w:val="00DB1118"/>
    <w:rsid w:val="00DC7D3F"/>
    <w:rsid w:val="00DE2EC8"/>
    <w:rsid w:val="00E12074"/>
    <w:rsid w:val="00E6759E"/>
    <w:rsid w:val="00E82183"/>
    <w:rsid w:val="00EA65A9"/>
    <w:rsid w:val="00EB2351"/>
    <w:rsid w:val="00ED3E3D"/>
    <w:rsid w:val="00F4708A"/>
    <w:rsid w:val="00F73B1E"/>
    <w:rsid w:val="00F846C3"/>
    <w:rsid w:val="00FC7117"/>
    <w:rsid w:val="00FD58A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D0A9B77"/>
  <w15:chartTrackingRefBased/>
  <w15:docId w15:val="{A471F9F2-5CEE-4149-8147-7C319CDB99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E6759E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A06319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5189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415D7C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E6759E"/>
    <w:rPr>
      <w:rFonts w:asciiTheme="majorHAnsi" w:eastAsiaTheme="majorEastAsia" w:hAnsiTheme="majorHAnsi" w:cstheme="majorBidi"/>
      <w:color w:val="2F5496"/>
      <w:sz w:val="32"/>
      <w:szCs w:val="32"/>
    </w:rPr>
  </w:style>
  <w:style w:type="paragraph" w:styleId="Header">
    <w:name w:val="header"/>
    <w:basedOn w:val="Normal"/>
    <w:link w:val="HeaderChar"/>
    <w:uiPriority w:val="99"/>
    <w:unhideWhenUsed/>
    <w:rsid w:val="00A0631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06319"/>
  </w:style>
  <w:style w:type="paragraph" w:styleId="Footer">
    <w:name w:val="footer"/>
    <w:basedOn w:val="Normal"/>
    <w:link w:val="FooterChar"/>
    <w:uiPriority w:val="99"/>
    <w:unhideWhenUsed/>
    <w:rsid w:val="00A06319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06319"/>
  </w:style>
  <w:style w:type="character" w:customStyle="1" w:styleId="Heading2Char">
    <w:name w:val="Heading 2 Char"/>
    <w:basedOn w:val="DefaultParagraphFont"/>
    <w:link w:val="Heading2"/>
    <w:uiPriority w:val="9"/>
    <w:rsid w:val="00A0631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376AEF-C265-481F-93FA-14B995BC37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1</TotalTime>
  <Pages>2</Pages>
  <Words>310</Words>
  <Characters>1772</Characters>
  <Application>Microsoft Office Word</Application>
  <DocSecurity>0</DocSecurity>
  <Lines>14</Lines>
  <Paragraphs>4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vel Moiseenko</dc:creator>
  <cp:keywords/>
  <dc:description/>
  <cp:lastModifiedBy>Pavel Moiseenko</cp:lastModifiedBy>
  <cp:revision>10</cp:revision>
  <dcterms:created xsi:type="dcterms:W3CDTF">2018-09-24T16:53:00Z</dcterms:created>
  <dcterms:modified xsi:type="dcterms:W3CDTF">2020-10-09T22:47:00Z</dcterms:modified>
</cp:coreProperties>
</file>